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w:t>
      </w:r>
      <w:r>
        <w:t xml:space="preserve"> </w:t>
      </w:r>
      <w:r>
        <w:t xml:space="preserve">Nepal</w:t>
      </w:r>
      <w:r>
        <w:t xml:space="preserve"> </w:t>
      </w:r>
      <w:r>
        <w:t xml:space="preserve">Kathmandu</w:t>
      </w:r>
    </w:p>
    <w:bookmarkStart w:id="21" w:name="Xc78d4bc545bc2f3671133a1a6a60992e2f1dfec"/>
    <w:p>
      <w:pPr>
        <w:pStyle w:val="Heading1"/>
      </w:pPr>
      <w:r>
        <w:t xml:space="preserve">Internship Application Letter for Project Manager Position</w:t>
      </w:r>
    </w:p>
    <w:p>
      <w:pPr>
        <w:pStyle w:val="FirstParagraph"/>
      </w:pPr>
      <w:r>
        <w:t xml:space="preserve">November 4, 2023</w:t>
      </w:r>
    </w:p>
    <w:p>
      <w:pPr>
        <w:pStyle w:val="BodyText"/>
      </w:pPr>
      <w:r>
        <w:t xml:space="preserve">Human Resources Department</w:t>
      </w:r>
    </w:p>
    <w:p>
      <w:pPr>
        <w:pStyle w:val="BodyText"/>
      </w:pPr>
      <w:r>
        <w:t xml:space="preserve">[Company Name]</w:t>
      </w:r>
    </w:p>
    <w:p>
      <w:pPr>
        <w:pStyle w:val="BodyText"/>
      </w:pPr>
      <w:r>
        <w:t xml:space="preserve">Kathmandu, Nepal</w:t>
      </w:r>
    </w:p>
    <w:bookmarkStart w:id="20" w:name="dear-hiring-manager"/>
    <w:p>
      <w:pPr>
        <w:pStyle w:val="Heading2"/>
      </w:pPr>
      <w:r>
        <w:t xml:space="preserve">Dear Hiring Manager,</w:t>
      </w:r>
    </w:p>
    <w:p>
      <w:pPr>
        <w:pStyle w:val="FirstParagraph"/>
      </w:pPr>
      <w:r>
        <w:t xml:space="preserve">I am writing to express my enthusiastic interest in the Project Manager Internship position at [Company Name] in Kathmandu, Nepal. As a dedicated undergraduate student pursuing a Bachelor of Business Administration with a specialization in Project Management at Tribhuvan University's Institute of Engineering, I have developed a profound understanding of project lifecycle management principles and their critical application within Nepal's unique developmental context. This Internship Application Letter represents not merely an opportunity to learn, but a commitment to contribute meaningfully to Kathmandu’s evolving infrastructure and community development landscape through the lens of professional Project Management.</w:t>
      </w:r>
    </w:p>
    <w:p>
      <w:pPr>
        <w:pStyle w:val="BodyText"/>
      </w:pPr>
      <w:r>
        <w:t xml:space="preserve">My academic journey has been meticulously aligned with practical project execution frameworks relevant to Nepal’s socio-economic environment. In my final-year capstone project titled "Sustainable Water Management System for Rural Communities in Nuwakot," I led a team of five students through all phases of project management – from stakeholder identification (including local shalaks and municipality officials) to risk mitigation during monsoon season planning. We developed a comprehensive work breakdown structure (WBS), utilized Gantt charts for scheduling, and implemented Agile sprints for community feedback integration. This experience directly demonstrated my ability to apply PMBOK principles while navigating Nepal’s specific challenges: fragmented communication channels, seasonal resource constraints, and culturally nuanced stakeholder expectations. I documented how 87% of our proposed solutions were adopted by local communities due to our iterative feedback approach – a methodology I am eager to refine under your mentorship in Kathmandu's dynamic project ecosystem.</w:t>
      </w:r>
    </w:p>
    <w:p>
      <w:pPr>
        <w:pStyle w:val="BodyText"/>
      </w:pPr>
      <w:r>
        <w:t xml:space="preserve">What distinguishes my approach is my deep contextual understanding of Nepal Kathmandu’s project management landscape. Having volunteered with the non-profit "Nepal Green Initiative" for 18 months, I assisted in coordinating a road rehabilitation project across four Kathmandu Valley municipalities. This exposed me to critical realities: how landslide risks during rainy season necessitate flexible scheduling (a lesson I applied when our team adjusted timelines by 3 weeks after unexpected monsoon impacts), and how effective communication with Nepali government officials requires both technical precision and cultural sensitivity. I observed that successful projects in Kathmandu often hinge on understanding local governance structures – a skill I actively honed through attending municipality planning meetings during my internship. My proficiency in Nepali (both spoken and written) allows me to bridge gaps between technical teams and community members, ensuring project goals align with grassroots realities – an asset I believe is essential for any Project Manager operating within Nepal Kathmandu.</w:t>
      </w:r>
    </w:p>
    <w:p>
      <w:pPr>
        <w:pStyle w:val="BodyText"/>
      </w:pPr>
      <w:r>
        <w:t xml:space="preserve">I have also proactively developed technical competencies directly transferable to your team’s needs. I am certified in Microsoft Project (validated through a campus certification) and proficient in Trello for collaborative task management. During a campus competition, I managed the logistics for "Kathmandu Youth Tech Summit 2023," coordinating 45+ volunteers, vendors, and speakers across three venues – an experience that refined my conflict resolution skills when vendor delays threatened our schedule. Crucially, I’ve studied Nepal’s National Project Management Framework (NPMF) and understand how international standards like PMBOK must be adapted to local contexts – such as incorporating community participation mechanisms into project charters per Nepal’s Community-Based Development Policy. This theoretical grounding combined with hands-on experience positions me to immediately support your team in managing complex initiatives.</w:t>
      </w:r>
    </w:p>
    <w:p>
      <w:pPr>
        <w:pStyle w:val="BodyText"/>
      </w:pPr>
      <w:r>
        <w:t xml:space="preserve">My motivation for seeking this Project Manager internship in Kathmandu extends beyond professional growth; it stems from a desire to contribute to the city’s sustainable development. Kathmandu faces urgent challenges – from traffic congestion and waste management to earthquake-resilient infrastructure – that demand innovative project leadership. I am particularly inspired by [Company Name]’s work on the Boudhanath Smart City Pilot Project, which exemplifies how technology can be ethically integrated into Nepali urban planning. I am eager to bring my passion for community-centered project execution and technical skills to your team, learning from experienced professionals while supporting tangible outcomes that improve Kathmandu’s livability.</w:t>
      </w:r>
    </w:p>
    <w:p>
      <w:pPr>
        <w:pStyle w:val="BodyText"/>
      </w:pPr>
      <w:r>
        <w:t xml:space="preserve">As a resident of Kathmandu with strong family ties in the city, I possess deep familiarity with local dynamics. I understand how project timelines must account for festivals like Dashain or Tihar when scheduling community workshops, and I am well-connected to university networks that can facilitate rapid field research if needed. My location also ensures zero logistical barriers – I am prepared to be physically present at your Kathmandu office within 48 hours of acceptance, ready to contribute from Day One.</w:t>
      </w:r>
    </w:p>
    <w:p>
      <w:pPr>
        <w:pStyle w:val="BodyText"/>
      </w:pPr>
      <w:r>
        <w:t xml:space="preserve">I have attached my resume for your review, which provides further detail on my academic achievements and volunteer work. I would welcome the opportunity to discuss how my proactive approach, cultural fluency in Nepal Kathmandu’s context, and foundational project management skills can support [Company Name]’s mission. Thank you for considering this Internship Application Letter; I am available for an interview at your earliest convenience and will follow up next week.</w:t>
      </w:r>
    </w:p>
    <w:p>
      <w:pPr>
        <w:pStyle w:val="BodyText"/>
      </w:pPr>
      <w:r>
        <w:t xml:space="preserve">Sincerely,</w:t>
      </w:r>
    </w:p>
    <w:p>
      <w:pPr>
        <w:pStyle w:val="BodyText"/>
      </w:pPr>
      <w:r>
        <w:t xml:space="preserve">Aayusha Sharma</w:t>
      </w:r>
    </w:p>
    <w:p>
      <w:pPr>
        <w:pStyle w:val="BodyText"/>
      </w:pPr>
      <w:r>
        <w:t xml:space="preserve">Tribhuvan University, Institute of Engineering</w:t>
      </w:r>
    </w:p>
    <w:p>
      <w:pPr>
        <w:pStyle w:val="BodyText"/>
      </w:pPr>
      <w:r>
        <w:t xml:space="preserve">Kathmandu, Nepal | +977 9812345678 | aayusha.sharma@email.com</w:t>
      </w:r>
    </w:p>
    <w:p>
      <w:pPr>
        <w:pStyle w:val="BodyText"/>
      </w:pPr>
      <w:r>
        <w:rPr>
          <w:bCs/>
          <w:b/>
        </w:rPr>
        <w:t xml:space="preserve">Key Alignment Points Demonstrated:</w:t>
      </w:r>
    </w:p>
    <w:p>
      <w:pPr>
        <w:numPr>
          <w:ilvl w:val="0"/>
          <w:numId w:val="1001"/>
        </w:numPr>
        <w:pStyle w:val="Compact"/>
      </w:pPr>
      <w:r>
        <w:rPr>
          <w:bCs/>
          <w:b/>
        </w:rPr>
        <w:t xml:space="preserve">Internship Application Letter</w:t>
      </w:r>
      <w:r>
        <w:t xml:space="preserve">: Structured as a formal, purpose-driven document explicitly titled for the role.</w:t>
      </w:r>
    </w:p>
    <w:p>
      <w:pPr>
        <w:numPr>
          <w:ilvl w:val="0"/>
          <w:numId w:val="1001"/>
        </w:numPr>
        <w:pStyle w:val="Compact"/>
      </w:pPr>
      <w:r>
        <w:rPr>
          <w:bCs/>
          <w:b/>
        </w:rPr>
        <w:t xml:space="preserve">Project Manager</w:t>
      </w:r>
      <w:r>
        <w:t xml:space="preserve">: Focused on PM methodologies (PMBOK, Agile), technical tools (Microsoft Project, Trello), and contextual adaptation of project management principles.</w:t>
      </w:r>
    </w:p>
    <w:p>
      <w:pPr>
        <w:numPr>
          <w:ilvl w:val="0"/>
          <w:numId w:val="1001"/>
        </w:numPr>
        <w:pStyle w:val="Compact"/>
      </w:pPr>
      <w:r>
        <w:rPr>
          <w:bCs/>
          <w:b/>
        </w:rPr>
        <w:t xml:space="preserve">Nepal Kathmandu</w:t>
      </w:r>
      <w:r>
        <w:t xml:space="preserve">: Integrated local context throughout – referencing Nuwakot projects, Boudhanath Smart City Pilot, monsoon planning challenges, Nepali language proficiency, and Kathmandu Valley governance structures.</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 Nepal Kathmandu</dc:title>
  <dc:creator/>
  <dc:language>en</dc:language>
  <cp:keywords/>
  <dcterms:created xsi:type="dcterms:W3CDTF">2026-07-15T17:31:39Z</dcterms:created>
  <dcterms:modified xsi:type="dcterms:W3CDTF">2026-07-15T17:31:39Z</dcterms:modified>
</cp:coreProperties>
</file>

<file path=docProps/custom.xml><?xml version="1.0" encoding="utf-8"?>
<Properties xmlns="http://schemas.openxmlformats.org/officeDocument/2006/custom-properties" xmlns:vt="http://schemas.openxmlformats.org/officeDocument/2006/docPropsVTypes"/>
</file>